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79011F" w14:textId="77777777" w:rsidR="0000136F" w:rsidRDefault="002E5AEA" w:rsidP="0000136F">
      <w:pPr>
        <w:jc w:val="center"/>
        <w:rPr>
          <w:rFonts w:ascii="Arial" w:hAnsi="Arial" w:cs="Arial"/>
          <w:b/>
          <w:bCs/>
          <w:szCs w:val="24"/>
        </w:rPr>
      </w:pPr>
      <w:bookmarkStart w:id="0" w:name="_GoBack"/>
      <w:bookmarkEnd w:id="0"/>
      <w:r>
        <w:rPr>
          <w:rFonts w:ascii="Arial" w:hAnsi="Arial" w:cs="Arial"/>
          <w:b/>
          <w:bCs/>
          <w:szCs w:val="24"/>
        </w:rPr>
        <w:t>Company l</w:t>
      </w:r>
      <w:r w:rsidR="0000136F">
        <w:rPr>
          <w:rFonts w:ascii="Arial" w:hAnsi="Arial" w:cs="Arial"/>
          <w:b/>
          <w:bCs/>
          <w:szCs w:val="24"/>
        </w:rPr>
        <w:t>etterhead</w:t>
      </w:r>
    </w:p>
    <w:p w14:paraId="322D01CA" w14:textId="77777777" w:rsidR="0000136F" w:rsidRDefault="0000136F" w:rsidP="0000136F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(MUST be issued by the </w:t>
      </w:r>
      <w:r w:rsidR="002E5AEA">
        <w:rPr>
          <w:rFonts w:ascii="Arial" w:hAnsi="Arial" w:cs="Arial"/>
          <w:b/>
          <w:bCs/>
        </w:rPr>
        <w:t>packer or supplier of the goods</w:t>
      </w:r>
      <w:r>
        <w:rPr>
          <w:rFonts w:ascii="Arial" w:hAnsi="Arial" w:cs="Arial"/>
          <w:b/>
          <w:bCs/>
        </w:rPr>
        <w:t xml:space="preserve"> and MUST include the company’s name AND address)</w:t>
      </w:r>
    </w:p>
    <w:p w14:paraId="03AA8238" w14:textId="77777777" w:rsidR="0000136F" w:rsidRDefault="0000136F" w:rsidP="0000136F">
      <w:pPr>
        <w:jc w:val="center"/>
        <w:rPr>
          <w:rFonts w:ascii="Arial" w:hAnsi="Arial" w:cs="Arial"/>
          <w:sz w:val="22"/>
        </w:rPr>
      </w:pPr>
    </w:p>
    <w:p w14:paraId="3F525E08" w14:textId="77777777" w:rsidR="00696CE3" w:rsidRPr="00696CE3" w:rsidRDefault="00696CE3" w:rsidP="00696CE3">
      <w:pPr>
        <w:jc w:val="center"/>
        <w:rPr>
          <w:rFonts w:ascii="Arial" w:hAnsi="Arial" w:cs="Arial"/>
          <w:b/>
          <w:sz w:val="22"/>
          <w:szCs w:val="22"/>
        </w:rPr>
      </w:pPr>
      <w:r w:rsidRPr="00696CE3">
        <w:rPr>
          <w:rFonts w:ascii="Arial" w:hAnsi="Arial" w:cs="Arial"/>
          <w:b/>
          <w:sz w:val="22"/>
          <w:szCs w:val="22"/>
        </w:rPr>
        <w:t>DECLARATION AND CONFIRMATION</w:t>
      </w:r>
    </w:p>
    <w:p w14:paraId="55EE41E1" w14:textId="77777777" w:rsidR="00696CE3" w:rsidRPr="00696CE3" w:rsidRDefault="00696CE3" w:rsidP="00696CE3">
      <w:pPr>
        <w:jc w:val="center"/>
        <w:rPr>
          <w:rFonts w:ascii="Arial" w:hAnsi="Arial" w:cs="Arial"/>
          <w:b/>
          <w:sz w:val="22"/>
          <w:szCs w:val="22"/>
        </w:rPr>
      </w:pPr>
      <w:r w:rsidRPr="00696CE3">
        <w:rPr>
          <w:rFonts w:ascii="Arial" w:hAnsi="Arial" w:cs="Arial"/>
          <w:b/>
          <w:sz w:val="22"/>
          <w:szCs w:val="22"/>
        </w:rPr>
        <w:t>OF ASBESTOS FREE-PRODUCTS</w:t>
      </w:r>
    </w:p>
    <w:p w14:paraId="306240F0" w14:textId="77777777" w:rsidR="0000136F" w:rsidRDefault="0000136F" w:rsidP="0000136F">
      <w:pPr>
        <w:ind w:left="-360"/>
        <w:jc w:val="center"/>
        <w:rPr>
          <w:rFonts w:ascii="Arial" w:hAnsi="Arial" w:cs="Arial"/>
          <w:sz w:val="22"/>
        </w:rPr>
      </w:pPr>
    </w:p>
    <w:p w14:paraId="4461F5C1" w14:textId="77777777" w:rsidR="0000136F" w:rsidRDefault="0000136F" w:rsidP="0000136F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Exporter’s </w:t>
      </w:r>
      <w:r w:rsidR="00824564">
        <w:rPr>
          <w:rFonts w:ascii="Arial" w:hAnsi="Arial" w:cs="Arial"/>
          <w:b/>
        </w:rPr>
        <w:t>n</w:t>
      </w:r>
      <w:r>
        <w:rPr>
          <w:rFonts w:ascii="Arial" w:hAnsi="Arial" w:cs="Arial"/>
          <w:b/>
        </w:rPr>
        <w:t xml:space="preserve">ame:  </w:t>
      </w:r>
      <w:r>
        <w:rPr>
          <w:rFonts w:ascii="Arial" w:hAnsi="Arial" w:cs="Arial"/>
        </w:rPr>
        <w:t>(This information combined with the importer’s name may be used as consignment link)</w:t>
      </w:r>
    </w:p>
    <w:p w14:paraId="7D1DBA49" w14:textId="77777777" w:rsidR="002E5AEA" w:rsidRDefault="002E5AEA" w:rsidP="0000136F">
      <w:pPr>
        <w:rPr>
          <w:rFonts w:ascii="Arial" w:hAnsi="Arial" w:cs="Arial"/>
          <w:b/>
        </w:rPr>
      </w:pPr>
    </w:p>
    <w:p w14:paraId="7880862A" w14:textId="77777777" w:rsidR="0000136F" w:rsidRDefault="00824564" w:rsidP="0000136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Importer’s n</w:t>
      </w:r>
      <w:r w:rsidR="0000136F">
        <w:rPr>
          <w:rFonts w:ascii="Arial" w:hAnsi="Arial" w:cs="Arial"/>
          <w:b/>
        </w:rPr>
        <w:t>ame:</w:t>
      </w:r>
    </w:p>
    <w:p w14:paraId="75A7FF00" w14:textId="77777777" w:rsidR="006C2BC0" w:rsidRDefault="006C2BC0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48EEAC0B" w14:textId="77777777" w:rsidR="00696CE3" w:rsidRDefault="00696CE3" w:rsidP="00696CE3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This document serves as a Declaration and Confirmation from the Manufacturer,</w:t>
      </w:r>
    </w:p>
    <w:p w14:paraId="074B0461" w14:textId="77777777" w:rsidR="00696CE3" w:rsidRDefault="00696CE3" w:rsidP="00696CE3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…………………………….., that asbestos materials are not utilized in any assembly or</w:t>
      </w:r>
    </w:p>
    <w:p w14:paraId="63F3C3AB" w14:textId="77777777" w:rsidR="00696CE3" w:rsidRDefault="00696CE3" w:rsidP="00696CE3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>sub-assembly component during the construction of any of our instrumentation</w:t>
      </w:r>
    </w:p>
    <w:p w14:paraId="19A66D6F" w14:textId="77777777" w:rsidR="00696CE3" w:rsidRDefault="00696CE3" w:rsidP="00696CE3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  <w:r>
        <w:rPr>
          <w:rFonts w:ascii="Arial" w:hAnsi="Arial" w:cs="Arial"/>
          <w:sz w:val="24"/>
          <w:szCs w:val="24"/>
          <w:lang w:eastAsia="en-AU"/>
        </w:rPr>
        <w:t>product lines.</w:t>
      </w:r>
    </w:p>
    <w:p w14:paraId="20C10DE6" w14:textId="77777777" w:rsidR="006C2BC0" w:rsidRDefault="006C2BC0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293EEA7A" w14:textId="77777777" w:rsidR="006C2BC0" w:rsidRDefault="006C2BC0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6DB60D74" w14:textId="77777777" w:rsidR="006C2BC0" w:rsidRDefault="00072821">
      <w:pPr>
        <w:ind w:right="-567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igned: ............................................................</w:t>
      </w:r>
      <w:r>
        <w:rPr>
          <w:rFonts w:ascii="Arial" w:hAnsi="Arial" w:cs="Arial"/>
          <w:sz w:val="22"/>
        </w:rPr>
        <w:tab/>
        <w:t>Printed name:..............................................</w:t>
      </w:r>
    </w:p>
    <w:p w14:paraId="7C2F11C0" w14:textId="77777777" w:rsidR="006C2BC0" w:rsidRDefault="0070403F">
      <w:pPr>
        <w:ind w:right="-56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(Company r</w:t>
      </w:r>
      <w:r w:rsidR="00072821">
        <w:rPr>
          <w:rFonts w:ascii="Arial" w:hAnsi="Arial" w:cs="Arial"/>
          <w:sz w:val="18"/>
          <w:szCs w:val="18"/>
        </w:rPr>
        <w:t>epresentative)</w:t>
      </w:r>
    </w:p>
    <w:p w14:paraId="34C8E145" w14:textId="77777777" w:rsidR="006C2BC0" w:rsidRDefault="006C2BC0">
      <w:pPr>
        <w:tabs>
          <w:tab w:val="left" w:leader="underscore" w:pos="7938"/>
        </w:tabs>
        <w:ind w:right="-567"/>
        <w:rPr>
          <w:rFonts w:ascii="Arial" w:hAnsi="Arial" w:cs="Arial"/>
          <w:b/>
        </w:rPr>
      </w:pPr>
    </w:p>
    <w:p w14:paraId="1976EAE9" w14:textId="77777777" w:rsidR="006C2BC0" w:rsidRDefault="00072821">
      <w:pPr>
        <w:ind w:right="-567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ate of issue:..........................................</w:t>
      </w:r>
    </w:p>
    <w:p w14:paraId="021EB421" w14:textId="77777777" w:rsidR="006C2BC0" w:rsidRDefault="00072821">
      <w:pPr>
        <w:ind w:right="-56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(DD/MM/YYYY)</w:t>
      </w:r>
    </w:p>
    <w:p w14:paraId="6EF11467" w14:textId="77777777" w:rsidR="006C2BC0" w:rsidRDefault="006C2BC0"/>
    <w:sectPr w:rsidR="006C2BC0" w:rsidSect="006C2B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567" w:right="992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95911" w14:textId="77777777" w:rsidR="005F2C3A" w:rsidRDefault="005F2C3A">
      <w:r>
        <w:separator/>
      </w:r>
    </w:p>
  </w:endnote>
  <w:endnote w:type="continuationSeparator" w:id="0">
    <w:p w14:paraId="40F23E31" w14:textId="77777777" w:rsidR="005F2C3A" w:rsidRDefault="005F2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767DD" w14:textId="77777777" w:rsidR="00820C4A" w:rsidRDefault="00820C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F2CB8" w14:textId="77777777" w:rsidR="00820C4A" w:rsidRDefault="00820C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D9CE4" w14:textId="77777777" w:rsidR="00820C4A" w:rsidRDefault="00820C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03516C" w14:textId="77777777" w:rsidR="005F2C3A" w:rsidRDefault="005F2C3A">
      <w:r>
        <w:separator/>
      </w:r>
    </w:p>
  </w:footnote>
  <w:footnote w:type="continuationSeparator" w:id="0">
    <w:p w14:paraId="34BE240C" w14:textId="77777777" w:rsidR="005F2C3A" w:rsidRDefault="005F2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DAE7B" w14:textId="77777777" w:rsidR="00824564" w:rsidRDefault="005F2C3A">
    <w:pPr>
      <w:pStyle w:val="Header"/>
    </w:pPr>
    <w:r>
      <w:rPr>
        <w:noProof/>
      </w:rPr>
      <w:pict w14:anchorId="3C750C9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" o:spid="_x0000_s2050" type="#_x0000_t136" style="position:absolute;left:0;text-align:left;margin-left:0;margin-top:0;width:478.2pt;height:191.2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27B81" w14:textId="77777777" w:rsidR="00824564" w:rsidRDefault="00820C4A">
    <w:pPr>
      <w:pStyle w:val="Header"/>
      <w:jc w:val="center"/>
      <w:rPr>
        <w:u w:val="single"/>
      </w:rPr>
    </w:pPr>
    <w:r>
      <w:rPr>
        <w:noProof/>
      </w:rPr>
      <w:t>______________________________</w:t>
    </w:r>
    <w:r w:rsidR="00824564">
      <w:rPr>
        <w:noProof/>
      </w:rPr>
      <w:t xml:space="preserve"> 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00959" w14:textId="77777777" w:rsidR="00824564" w:rsidRDefault="005F2C3A">
    <w:pPr>
      <w:pStyle w:val="Header"/>
    </w:pPr>
    <w:r>
      <w:rPr>
        <w:noProof/>
      </w:rPr>
      <w:pict w14:anchorId="7170E4E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" o:spid="_x0000_s2049" type="#_x0000_t136" style="position:absolute;left:0;text-align:left;margin-left:0;margin-top:0;width:478.2pt;height:191.25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7489F"/>
    <w:multiLevelType w:val="hybridMultilevel"/>
    <w:tmpl w:val="7938BEF2"/>
    <w:lvl w:ilvl="0" w:tplc="0C090001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</w:abstractNum>
  <w:abstractNum w:abstractNumId="1" w15:restartNumberingAfterBreak="0">
    <w:nsid w:val="17571971"/>
    <w:multiLevelType w:val="hybridMultilevel"/>
    <w:tmpl w:val="5C26987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LawNDQ0twAyzJR0lIJTi4sz8/NACgxrAc0H7LcsAAAA"/>
  </w:docVars>
  <w:rsids>
    <w:rsidRoot w:val="00F5672D"/>
    <w:rsid w:val="0000136F"/>
    <w:rsid w:val="00004F23"/>
    <w:rsid w:val="00072821"/>
    <w:rsid w:val="000E5AA9"/>
    <w:rsid w:val="0012768C"/>
    <w:rsid w:val="001C5D97"/>
    <w:rsid w:val="002B6F7C"/>
    <w:rsid w:val="002E5AEA"/>
    <w:rsid w:val="00401610"/>
    <w:rsid w:val="004057C1"/>
    <w:rsid w:val="00443A83"/>
    <w:rsid w:val="005220C4"/>
    <w:rsid w:val="005406C4"/>
    <w:rsid w:val="005562A8"/>
    <w:rsid w:val="00582A33"/>
    <w:rsid w:val="005F2C3A"/>
    <w:rsid w:val="0063491A"/>
    <w:rsid w:val="00696CE3"/>
    <w:rsid w:val="006B5750"/>
    <w:rsid w:val="006C2BC0"/>
    <w:rsid w:val="0070403F"/>
    <w:rsid w:val="0073757C"/>
    <w:rsid w:val="00782ED2"/>
    <w:rsid w:val="00820C4A"/>
    <w:rsid w:val="00824564"/>
    <w:rsid w:val="009A712C"/>
    <w:rsid w:val="00A17CED"/>
    <w:rsid w:val="00AB5D43"/>
    <w:rsid w:val="00AD0279"/>
    <w:rsid w:val="00B11F5E"/>
    <w:rsid w:val="00B719F2"/>
    <w:rsid w:val="00C87F50"/>
    <w:rsid w:val="00E17989"/>
    <w:rsid w:val="00F5672D"/>
    <w:rsid w:val="00F87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36FF1FDC"/>
  <w15:docId w15:val="{F242DB6F-667E-4F1A-A487-6CCED553F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C2BC0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C2BC0"/>
    <w:pPr>
      <w:tabs>
        <w:tab w:val="left" w:pos="2268"/>
      </w:tabs>
      <w:spacing w:before="80" w:after="80"/>
      <w:ind w:left="2263" w:hanging="2376"/>
    </w:pPr>
    <w:rPr>
      <w:rFonts w:ascii="Arial" w:hAnsi="Arial"/>
      <w:smallCaps/>
      <w:sz w:val="18"/>
    </w:rPr>
  </w:style>
  <w:style w:type="paragraph" w:styleId="BodyText">
    <w:name w:val="Body Text"/>
    <w:basedOn w:val="Normal"/>
    <w:rsid w:val="006C2BC0"/>
    <w:pPr>
      <w:spacing w:after="120"/>
    </w:pPr>
  </w:style>
  <w:style w:type="paragraph" w:customStyle="1" w:styleId="tablehead-white">
    <w:name w:val="tablehead-white"/>
    <w:basedOn w:val="Normal"/>
    <w:rsid w:val="006C2BC0"/>
    <w:pPr>
      <w:keepLines/>
      <w:tabs>
        <w:tab w:val="left" w:pos="142"/>
        <w:tab w:val="left" w:pos="284"/>
        <w:tab w:val="left" w:pos="426"/>
        <w:tab w:val="left" w:pos="1985"/>
        <w:tab w:val="left" w:pos="2268"/>
        <w:tab w:val="left" w:pos="2552"/>
        <w:tab w:val="left" w:pos="2835"/>
      </w:tabs>
      <w:spacing w:before="80" w:after="80"/>
    </w:pPr>
    <w:rPr>
      <w:rFonts w:ascii="Arial Rounded MT Bold" w:hAnsi="Arial Rounded MT Bold"/>
      <w:b/>
      <w:color w:val="FFFFFF"/>
      <w:lang w:val="en-US"/>
    </w:rPr>
  </w:style>
  <w:style w:type="table" w:styleId="TableGrid">
    <w:name w:val="Table Grid"/>
    <w:basedOn w:val="TableNormal"/>
    <w:rsid w:val="006C2B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6C2BC0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0728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2821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F6B24EF29B14488A4D3E054F39A21B" ma:contentTypeVersion="2" ma:contentTypeDescription="Create a new document." ma:contentTypeScope="" ma:versionID="ea9366ecf14e49713b65f30b7bb9c902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33c67d9f52e3aab0097483806a3a0923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0" nillable="true" ma:displayName="Date Created" ma:description="The date on which this resource was created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CDateCreated xmlns="http://schemas.microsoft.com/sharepoint/v3/fields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826019-BD8F-49D3-ABA2-604EF3E52E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47D81-0481-4028-B841-FE96B20FE2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038BBE-FBA4-4242-97E5-F5C97029C796}">
  <ds:schemaRefs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http://www.w3.org/XML/1998/namespace"/>
    <ds:schemaRef ds:uri="http://schemas.microsoft.com/sharepoint/v3/fields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3E272F47-9011-44B5-8674-1451BC5FA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 Letterhead</vt:lpstr>
    </vt:vector>
  </TitlesOfParts>
  <Company>Department of Agriculture Fisheries &amp; Forestry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bestos Declaration</dc:title>
  <dc:subject/>
  <cp:keywords/>
  <cp:lastModifiedBy>Jason Shaw</cp:lastModifiedBy>
  <cp:revision>2</cp:revision>
  <cp:lastPrinted>2016-05-18T02:09:00Z</cp:lastPrinted>
  <dcterms:created xsi:type="dcterms:W3CDTF">2020-05-29T08:18:00Z</dcterms:created>
  <dcterms:modified xsi:type="dcterms:W3CDTF">2020-05-29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F6B24EF29B14488A4D3E054F39A21B</vt:lpwstr>
  </property>
</Properties>
</file>